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D02AB" w14:textId="614BE686" w:rsidR="00E37C98" w:rsidRPr="0018286A" w:rsidRDefault="00E37C98" w:rsidP="00CD6F0C">
      <w:pPr>
        <w:rPr>
          <w:b/>
          <w:bCs/>
        </w:rPr>
      </w:pPr>
      <w:r>
        <w:rPr>
          <w:b/>
          <w:bCs/>
        </w:rPr>
        <w:t xml:space="preserve">////Title: </w:t>
      </w:r>
      <w:r w:rsidR="00CD6F0C">
        <w:rPr>
          <w:b/>
          <w:bCs/>
        </w:rPr>
        <w:t>I</w:t>
      </w:r>
      <w:r w:rsidR="00CD6F0C" w:rsidRPr="00CD6F0C">
        <w:rPr>
          <w:b/>
          <w:bCs/>
        </w:rPr>
        <w:t xml:space="preserve">mproving </w:t>
      </w:r>
      <w:r w:rsidR="00CD6F0C">
        <w:rPr>
          <w:b/>
          <w:bCs/>
        </w:rPr>
        <w:t>I</w:t>
      </w:r>
      <w:r w:rsidR="00CD6F0C" w:rsidRPr="00CD6F0C">
        <w:rPr>
          <w:b/>
          <w:bCs/>
        </w:rPr>
        <w:t xml:space="preserve">ndoor </w:t>
      </w:r>
      <w:r w:rsidR="00CD6F0C">
        <w:rPr>
          <w:b/>
          <w:bCs/>
        </w:rPr>
        <w:t>A</w:t>
      </w:r>
      <w:r w:rsidR="00CD6F0C" w:rsidRPr="00CD6F0C">
        <w:rPr>
          <w:b/>
          <w:bCs/>
        </w:rPr>
        <w:t xml:space="preserve">ir </w:t>
      </w:r>
      <w:r w:rsidR="00CD6F0C">
        <w:rPr>
          <w:b/>
          <w:bCs/>
        </w:rPr>
        <w:t>Q</w:t>
      </w:r>
      <w:r w:rsidR="00CD6F0C" w:rsidRPr="00CD6F0C">
        <w:rPr>
          <w:b/>
          <w:bCs/>
        </w:rPr>
        <w:t xml:space="preserve">uality </w:t>
      </w:r>
      <w:r w:rsidR="00CD6F0C">
        <w:rPr>
          <w:b/>
          <w:bCs/>
        </w:rPr>
        <w:t>L</w:t>
      </w:r>
      <w:r w:rsidR="00CD6F0C" w:rsidRPr="00CD6F0C">
        <w:rPr>
          <w:b/>
          <w:bCs/>
        </w:rPr>
        <w:t>essen</w:t>
      </w:r>
      <w:r w:rsidR="00514251">
        <w:rPr>
          <w:b/>
          <w:bCs/>
        </w:rPr>
        <w:t xml:space="preserve">s the </w:t>
      </w:r>
      <w:r w:rsidR="00634249">
        <w:rPr>
          <w:b/>
          <w:bCs/>
        </w:rPr>
        <w:t>S</w:t>
      </w:r>
      <w:r w:rsidR="00CD6F0C" w:rsidRPr="00CD6F0C">
        <w:rPr>
          <w:b/>
          <w:bCs/>
        </w:rPr>
        <w:t xml:space="preserve">ymptoms </w:t>
      </w:r>
      <w:r w:rsidR="00CD6F0C">
        <w:rPr>
          <w:b/>
          <w:bCs/>
        </w:rPr>
        <w:t>A</w:t>
      </w:r>
      <w:r w:rsidR="00CD6F0C" w:rsidRPr="00CD6F0C">
        <w:rPr>
          <w:b/>
          <w:bCs/>
        </w:rPr>
        <w:t xml:space="preserve">ssociated with </w:t>
      </w:r>
      <w:r w:rsidR="00CD6F0C">
        <w:rPr>
          <w:b/>
          <w:bCs/>
        </w:rPr>
        <w:t>C</w:t>
      </w:r>
      <w:r w:rsidR="00CD6F0C" w:rsidRPr="00CD6F0C">
        <w:rPr>
          <w:b/>
          <w:bCs/>
        </w:rPr>
        <w:t>hemical</w:t>
      </w:r>
      <w:r w:rsidR="00A80940">
        <w:rPr>
          <w:b/>
          <w:bCs/>
        </w:rPr>
        <w:t xml:space="preserve"> </w:t>
      </w:r>
      <w:r w:rsidR="00CD6F0C">
        <w:rPr>
          <w:b/>
          <w:bCs/>
        </w:rPr>
        <w:t>I</w:t>
      </w:r>
      <w:r w:rsidR="00CD6F0C" w:rsidRPr="00CD6F0C">
        <w:rPr>
          <w:b/>
          <w:bCs/>
        </w:rPr>
        <w:t>ntolerance</w:t>
      </w:r>
    </w:p>
    <w:p w14:paraId="634C05BA" w14:textId="77777777" w:rsidR="00E37C98" w:rsidRDefault="00E37C98" w:rsidP="00E37C98">
      <w:pPr>
        <w:rPr>
          <w:b/>
          <w:bCs/>
        </w:rPr>
      </w:pPr>
      <w:r w:rsidRPr="00A6103C">
        <w:rPr>
          <w:b/>
          <w:bCs/>
        </w:rPr>
        <w:t>////</w:t>
      </w:r>
      <w:proofErr w:type="spellStart"/>
      <w:r w:rsidRPr="00A6103C">
        <w:rPr>
          <w:b/>
          <w:bCs/>
        </w:rPr>
        <w:t>Bodytext</w:t>
      </w:r>
      <w:proofErr w:type="spellEnd"/>
      <w:r w:rsidRPr="00A6103C">
        <w:rPr>
          <w:b/>
          <w:bCs/>
        </w:rPr>
        <w:t>:</w:t>
      </w:r>
    </w:p>
    <w:p w14:paraId="5C29EB56" w14:textId="1D5A8078" w:rsidR="007E11DB" w:rsidRDefault="009A2AA0" w:rsidP="00442773">
      <w:r>
        <w:t>Chemical intolerance</w:t>
      </w:r>
      <w:r w:rsidR="004C0932">
        <w:t xml:space="preserve"> </w:t>
      </w:r>
      <w:r w:rsidR="002A274D">
        <w:t>is</w:t>
      </w:r>
      <w:r w:rsidR="00A80940">
        <w:t xml:space="preserve"> on the rise</w:t>
      </w:r>
      <w:r w:rsidR="00BA6F23">
        <w:t xml:space="preserve">, currently afflicting </w:t>
      </w:r>
      <w:r w:rsidR="003A3ABF">
        <w:t xml:space="preserve">around </w:t>
      </w:r>
      <w:r w:rsidR="00BA6F23">
        <w:t>20% of the American population</w:t>
      </w:r>
      <w:r w:rsidR="00A80940">
        <w:t xml:space="preserve">. </w:t>
      </w:r>
      <w:r w:rsidR="007E11DB">
        <w:t xml:space="preserve">Common triggers </w:t>
      </w:r>
      <w:r w:rsidR="002A274D">
        <w:t xml:space="preserve">include low-level exposure to </w:t>
      </w:r>
      <w:r w:rsidR="00E224A3">
        <w:t>i</w:t>
      </w:r>
      <w:r w:rsidR="00E224A3" w:rsidRPr="00E224A3">
        <w:t>ndoor air contaminants such as combustion products from gas stoves and smoking</w:t>
      </w:r>
      <w:r w:rsidR="00E224A3">
        <w:t>,</w:t>
      </w:r>
      <w:r w:rsidR="00C40EAF" w:rsidRPr="00C40EAF">
        <w:t xml:space="preserve"> </w:t>
      </w:r>
      <w:r w:rsidR="00C40EAF">
        <w:t xml:space="preserve">and </w:t>
      </w:r>
      <w:r w:rsidR="00DD23CF">
        <w:t>i</w:t>
      </w:r>
      <w:r w:rsidR="00DD23CF" w:rsidRPr="00DD23CF">
        <w:t xml:space="preserve">ndoor volatile organic compounds </w:t>
      </w:r>
      <w:r w:rsidR="00DD23CF">
        <w:t>from</w:t>
      </w:r>
      <w:r w:rsidR="00C40EAF" w:rsidRPr="00C40EAF">
        <w:t xml:space="preserve"> products </w:t>
      </w:r>
      <w:r w:rsidR="009119EF">
        <w:t xml:space="preserve">including </w:t>
      </w:r>
      <w:r w:rsidR="00C40EAF" w:rsidRPr="00C40EAF">
        <w:t>disinfectants</w:t>
      </w:r>
      <w:r w:rsidR="00C40EAF">
        <w:t xml:space="preserve"> and </w:t>
      </w:r>
      <w:r w:rsidR="00C40EAF" w:rsidRPr="00C40EAF">
        <w:t>air fresheners</w:t>
      </w:r>
      <w:r w:rsidR="00C40EAF">
        <w:t xml:space="preserve">, as well as </w:t>
      </w:r>
      <w:r w:rsidR="00C40EAF" w:rsidRPr="00C40EAF">
        <w:t xml:space="preserve">chemicals </w:t>
      </w:r>
      <w:r w:rsidR="00C40EAF">
        <w:t>from</w:t>
      </w:r>
      <w:r w:rsidR="00C40EAF" w:rsidRPr="00C40EAF">
        <w:t xml:space="preserve"> paint</w:t>
      </w:r>
      <w:r w:rsidR="00C40EAF">
        <w:t xml:space="preserve"> and</w:t>
      </w:r>
      <w:r w:rsidR="00C40EAF" w:rsidRPr="00C40EAF">
        <w:t xml:space="preserve"> construction materials</w:t>
      </w:r>
      <w:r w:rsidR="00C40EAF">
        <w:t>.</w:t>
      </w:r>
      <w:r w:rsidR="00DD23CF">
        <w:t xml:space="preserve"> </w:t>
      </w:r>
    </w:p>
    <w:p w14:paraId="43E1FF3F" w14:textId="419EE279" w:rsidR="00511D46" w:rsidRDefault="003817B1" w:rsidP="00442773">
      <w:r>
        <w:t>For most of us</w:t>
      </w:r>
      <w:r w:rsidR="009C46A4">
        <w:t xml:space="preserve">, </w:t>
      </w:r>
      <w:r w:rsidR="00DE6449">
        <w:t xml:space="preserve">the usual day to day </w:t>
      </w:r>
      <w:r w:rsidR="007245CD">
        <w:t xml:space="preserve">exposure </w:t>
      </w:r>
      <w:r w:rsidR="00C40EAF">
        <w:t xml:space="preserve">to such substances </w:t>
      </w:r>
      <w:r w:rsidR="007245CD">
        <w:t xml:space="preserve">doesn’t cause problems but for those afflicted with </w:t>
      </w:r>
      <w:r w:rsidR="004C0932">
        <w:t>chemical intolerance</w:t>
      </w:r>
      <w:r w:rsidR="007245CD">
        <w:t xml:space="preserve">, </w:t>
      </w:r>
      <w:r w:rsidR="00940E49">
        <w:t xml:space="preserve">resultant </w:t>
      </w:r>
      <w:r w:rsidR="007245CD">
        <w:t>s</w:t>
      </w:r>
      <w:r w:rsidR="000B6200">
        <w:t xml:space="preserve">ymptoms </w:t>
      </w:r>
      <w:r w:rsidR="00511D46">
        <w:t xml:space="preserve">can </w:t>
      </w:r>
      <w:r w:rsidR="000B6200">
        <w:t xml:space="preserve">include </w:t>
      </w:r>
      <w:r w:rsidR="000B6200" w:rsidRPr="000B6200">
        <w:t xml:space="preserve">headaches, mood changes, fatigue, ‘brain fog’ and gastrointestinal </w:t>
      </w:r>
      <w:r w:rsidR="009269B3">
        <w:t>difficulties</w:t>
      </w:r>
      <w:r w:rsidR="000B6200">
        <w:t xml:space="preserve">. </w:t>
      </w:r>
    </w:p>
    <w:p w14:paraId="43B4A930" w14:textId="4EBB92FD" w:rsidR="00FC076C" w:rsidRDefault="00156F20" w:rsidP="00442773">
      <w:r>
        <w:t xml:space="preserve">Researchers </w:t>
      </w:r>
      <w:r w:rsidR="00132EFC" w:rsidRPr="00132EFC">
        <w:t xml:space="preserve">at the University of Texas Health Science </w:t>
      </w:r>
      <w:proofErr w:type="spellStart"/>
      <w:r w:rsidR="00132EFC" w:rsidRPr="00132EFC">
        <w:t>Center</w:t>
      </w:r>
      <w:proofErr w:type="spellEnd"/>
      <w:r w:rsidR="00132EFC" w:rsidRPr="00132EFC">
        <w:t xml:space="preserve"> in San Antonio, USA</w:t>
      </w:r>
      <w:r w:rsidR="00296390">
        <w:t>,</w:t>
      </w:r>
      <w:r w:rsidR="009269B3">
        <w:t xml:space="preserve"> have</w:t>
      </w:r>
      <w:r w:rsidR="005E6157">
        <w:t xml:space="preserve"> </w:t>
      </w:r>
      <w:r w:rsidR="00E87CAF">
        <w:t>test</w:t>
      </w:r>
      <w:r w:rsidR="009269B3">
        <w:t>ed</w:t>
      </w:r>
      <w:r w:rsidR="00E87CAF">
        <w:t xml:space="preserve"> the effects of </w:t>
      </w:r>
      <w:r w:rsidR="00670142" w:rsidRPr="00670142">
        <w:t>improv</w:t>
      </w:r>
      <w:r w:rsidR="00E87CAF">
        <w:t>ing</w:t>
      </w:r>
      <w:r w:rsidR="00670142" w:rsidRPr="00670142">
        <w:t xml:space="preserve"> indoor air quality</w:t>
      </w:r>
      <w:r w:rsidR="00055B78">
        <w:t xml:space="preserve"> for individuals with symptoms of </w:t>
      </w:r>
      <w:r w:rsidR="004C0932">
        <w:t>chemical intolerance</w:t>
      </w:r>
      <w:r w:rsidR="00055B78">
        <w:t>.</w:t>
      </w:r>
    </w:p>
    <w:p w14:paraId="5E23B8D1" w14:textId="25CC2ABA" w:rsidR="00C2563F" w:rsidRDefault="00C2563F" w:rsidP="00C2563F">
      <w:r>
        <w:t>The researchers d</w:t>
      </w:r>
      <w:r w:rsidRPr="00C2563F">
        <w:t xml:space="preserve">eveloped </w:t>
      </w:r>
      <w:r w:rsidR="009828CF">
        <w:t xml:space="preserve">and tested </w:t>
      </w:r>
      <w:r w:rsidR="00695528">
        <w:t xml:space="preserve">an intervention known as the </w:t>
      </w:r>
      <w:r w:rsidRPr="00C2563F">
        <w:t xml:space="preserve">Environmental House Call with three primary goals: </w:t>
      </w:r>
    </w:p>
    <w:p w14:paraId="32185BCB" w14:textId="0E388FAE" w:rsidR="00C2563F" w:rsidRDefault="00C2563F" w:rsidP="00C2563F">
      <w:r w:rsidRPr="00C2563F">
        <w:t>(1)</w:t>
      </w:r>
      <w:r>
        <w:t xml:space="preserve"> </w:t>
      </w:r>
      <w:r w:rsidR="007B46B0">
        <w:t xml:space="preserve">to </w:t>
      </w:r>
      <w:r w:rsidR="00A93BB9">
        <w:t>assist</w:t>
      </w:r>
      <w:r w:rsidRPr="00C2563F">
        <w:t xml:space="preserve"> individuals </w:t>
      </w:r>
      <w:r w:rsidR="006B6BCE">
        <w:t>in the</w:t>
      </w:r>
      <w:r w:rsidRPr="00C2563F">
        <w:t xml:space="preserve"> identification</w:t>
      </w:r>
      <w:r w:rsidR="006B6BCE">
        <w:t>, avoidance and</w:t>
      </w:r>
      <w:r w:rsidR="007B46B0">
        <w:t>/or</w:t>
      </w:r>
      <w:r w:rsidR="006B6BCE">
        <w:t xml:space="preserve"> reduction</w:t>
      </w:r>
      <w:r w:rsidRPr="00C2563F">
        <w:t xml:space="preserve"> of potential home exposure</w:t>
      </w:r>
      <w:r w:rsidR="00E45526">
        <w:t xml:space="preserve"> to triggering substances</w:t>
      </w:r>
      <w:r w:rsidR="00664A08">
        <w:t xml:space="preserve"> for </w:t>
      </w:r>
      <w:r w:rsidR="004C0932">
        <w:t>chemical intolerance</w:t>
      </w:r>
    </w:p>
    <w:p w14:paraId="7BFF105A" w14:textId="000DED42" w:rsidR="00C2563F" w:rsidRDefault="00C2563F" w:rsidP="00C2563F">
      <w:r w:rsidRPr="00C2563F">
        <w:t xml:space="preserve">(2) </w:t>
      </w:r>
      <w:r w:rsidR="007B46B0">
        <w:t xml:space="preserve">to </w:t>
      </w:r>
      <w:r w:rsidRPr="00C2563F">
        <w:t>evaluat</w:t>
      </w:r>
      <w:r w:rsidR="007B46B0">
        <w:t>e</w:t>
      </w:r>
      <w:r w:rsidRPr="00C2563F">
        <w:t xml:space="preserve"> compliance </w:t>
      </w:r>
      <w:r w:rsidR="007B46B0">
        <w:t xml:space="preserve">with the programme </w:t>
      </w:r>
      <w:r w:rsidRPr="00C2563F">
        <w:t xml:space="preserve">through objective </w:t>
      </w:r>
      <w:r w:rsidR="000E6969" w:rsidRPr="000E6969">
        <w:t>measurements of indoor volatile organic compounds</w:t>
      </w:r>
    </w:p>
    <w:p w14:paraId="07061465" w14:textId="77777777" w:rsidR="00C2563F" w:rsidRDefault="00C2563F" w:rsidP="00C2563F">
      <w:r w:rsidRPr="00C2563F">
        <w:t xml:space="preserve">and </w:t>
      </w:r>
    </w:p>
    <w:p w14:paraId="12DB62C9" w14:textId="35B2055D" w:rsidR="003D078A" w:rsidRDefault="00C2563F" w:rsidP="00C2563F">
      <w:r w:rsidRPr="00C2563F">
        <w:t xml:space="preserve">3) </w:t>
      </w:r>
      <w:r w:rsidR="007B46B0">
        <w:t>to evaluate</w:t>
      </w:r>
      <w:r w:rsidRPr="00C2563F">
        <w:t xml:space="preserve"> symptom changes</w:t>
      </w:r>
      <w:r w:rsidR="006035BD">
        <w:t xml:space="preserve"> in </w:t>
      </w:r>
      <w:r w:rsidR="004C0932">
        <w:t xml:space="preserve">chemical intolerance </w:t>
      </w:r>
      <w:r w:rsidRPr="00C2563F">
        <w:t xml:space="preserve">associated with changes </w:t>
      </w:r>
      <w:r w:rsidR="00E87531">
        <w:t>in</w:t>
      </w:r>
      <w:r w:rsidR="00DD23CF">
        <w:t xml:space="preserve"> </w:t>
      </w:r>
      <w:r w:rsidR="007B46B0">
        <w:t xml:space="preserve">the </w:t>
      </w:r>
      <w:r w:rsidR="00DD23CF" w:rsidRPr="00C2563F">
        <w:t xml:space="preserve">measurements </w:t>
      </w:r>
      <w:r w:rsidR="00DD23CF">
        <w:t xml:space="preserve">of </w:t>
      </w:r>
      <w:r w:rsidR="00DD23CF" w:rsidRPr="00DD23CF">
        <w:t>indoor volatile organic compounds</w:t>
      </w:r>
      <w:r w:rsidR="00E87531">
        <w:t>.</w:t>
      </w:r>
    </w:p>
    <w:p w14:paraId="30ACB61C" w14:textId="77777777" w:rsidR="00552CF1" w:rsidRDefault="00CE2408" w:rsidP="00C2563F">
      <w:r>
        <w:t>I</w:t>
      </w:r>
      <w:r w:rsidR="00EA074C">
        <w:t xml:space="preserve">ndividuals </w:t>
      </w:r>
      <w:r>
        <w:t>completed a</w:t>
      </w:r>
      <w:r w:rsidR="00EA074C">
        <w:t xml:space="preserve"> </w:t>
      </w:r>
      <w:r w:rsidR="007B68C9">
        <w:t xml:space="preserve">validated </w:t>
      </w:r>
      <w:r>
        <w:t xml:space="preserve">questionnaire </w:t>
      </w:r>
      <w:r w:rsidR="00EA074C">
        <w:t xml:space="preserve">measure </w:t>
      </w:r>
      <w:r w:rsidR="00295E9B">
        <w:t xml:space="preserve">to confirm their </w:t>
      </w:r>
      <w:r w:rsidR="00EA074C" w:rsidRPr="00EA074C">
        <w:t>chemical intolerance</w:t>
      </w:r>
      <w:r w:rsidR="007346E0">
        <w:t xml:space="preserve"> before taking part in the study</w:t>
      </w:r>
      <w:r w:rsidR="00295E9B">
        <w:t xml:space="preserve">. </w:t>
      </w:r>
      <w:r w:rsidR="007C5D65" w:rsidRPr="007C5D65">
        <w:t xml:space="preserve">A team led by a Certified Indoor Environmental Consultant </w:t>
      </w:r>
      <w:r w:rsidR="00D310DE">
        <w:t xml:space="preserve">then </w:t>
      </w:r>
      <w:r w:rsidR="007C5D65" w:rsidRPr="007C5D65">
        <w:t xml:space="preserve">performed </w:t>
      </w:r>
      <w:r w:rsidR="00D310DE">
        <w:t xml:space="preserve">five </w:t>
      </w:r>
      <w:r w:rsidR="007C5D65" w:rsidRPr="007C5D65">
        <w:t>home assessments</w:t>
      </w:r>
      <w:r w:rsidR="00D310DE">
        <w:t xml:space="preserve"> </w:t>
      </w:r>
      <w:r w:rsidR="00934625" w:rsidRPr="00934625">
        <w:t>over a 6- to 10-month period</w:t>
      </w:r>
      <w:r w:rsidR="00EA183D">
        <w:t xml:space="preserve">. </w:t>
      </w:r>
    </w:p>
    <w:p w14:paraId="7AA418EC" w14:textId="7A150715" w:rsidR="00E87531" w:rsidRDefault="00EA183D" w:rsidP="00C2563F">
      <w:r>
        <w:t>At visits, t</w:t>
      </w:r>
      <w:r w:rsidRPr="00EA183D">
        <w:t xml:space="preserve">he team discussed indoor air exposures, their health effects, and provided guidance for reducing </w:t>
      </w:r>
      <w:r w:rsidR="006C3E2C">
        <w:t xml:space="preserve">these </w:t>
      </w:r>
      <w:r w:rsidRPr="00EA183D">
        <w:t>exposures</w:t>
      </w:r>
      <w:r>
        <w:t xml:space="preserve"> </w:t>
      </w:r>
      <w:r w:rsidR="006C3E2C">
        <w:t xml:space="preserve">while </w:t>
      </w:r>
      <w:r>
        <w:t>also collect</w:t>
      </w:r>
      <w:r w:rsidR="006C3E2C">
        <w:t>ing</w:t>
      </w:r>
      <w:r w:rsidR="00BE178D" w:rsidRPr="00BE178D">
        <w:t xml:space="preserve"> samples for volatile organic compounds</w:t>
      </w:r>
      <w:r w:rsidR="00BE178D">
        <w:t xml:space="preserve">. </w:t>
      </w:r>
      <w:r w:rsidR="00440F12">
        <w:t xml:space="preserve">Outcomes were compared with </w:t>
      </w:r>
      <w:r w:rsidR="00892552">
        <w:t xml:space="preserve">those from </w:t>
      </w:r>
      <w:r w:rsidR="00440F12">
        <w:t xml:space="preserve">a similar number of households </w:t>
      </w:r>
      <w:r w:rsidR="00552CF1">
        <w:t>that</w:t>
      </w:r>
      <w:r w:rsidR="00440F12">
        <w:t xml:space="preserve"> did not receive an intervention.</w:t>
      </w:r>
    </w:p>
    <w:p w14:paraId="00FD1713" w14:textId="2E97F97D" w:rsidR="00E87531" w:rsidRDefault="00156F20" w:rsidP="00C2563F">
      <w:r>
        <w:t>The researchers</w:t>
      </w:r>
      <w:r w:rsidR="00291034">
        <w:t xml:space="preserve"> found that h</w:t>
      </w:r>
      <w:r w:rsidR="009D76FD" w:rsidRPr="009D76FD">
        <w:t xml:space="preserve">omes </w:t>
      </w:r>
      <w:r w:rsidR="00291034">
        <w:t>in which</w:t>
      </w:r>
      <w:r w:rsidR="009D76FD" w:rsidRPr="009D76FD">
        <w:t xml:space="preserve"> </w:t>
      </w:r>
      <w:r w:rsidR="00C76BFC">
        <w:t>the</w:t>
      </w:r>
      <w:r w:rsidR="00552CF1">
        <w:t xml:space="preserve"> </w:t>
      </w:r>
      <w:r w:rsidR="00C76BFC">
        <w:t xml:space="preserve">expert </w:t>
      </w:r>
      <w:r w:rsidR="009D76FD" w:rsidRPr="009D76FD">
        <w:t xml:space="preserve">recommendations were followed showed the greatest improvements in </w:t>
      </w:r>
      <w:r w:rsidR="00010DE4">
        <w:t>indoor air quality</w:t>
      </w:r>
      <w:r w:rsidR="009D76FD" w:rsidRPr="009D76FD">
        <w:t xml:space="preserve">. The improvements were based upon decreased </w:t>
      </w:r>
      <w:r w:rsidR="00165ED9">
        <w:t xml:space="preserve">levels of </w:t>
      </w:r>
      <w:r w:rsidR="009D76FD" w:rsidRPr="009D76FD">
        <w:t xml:space="preserve">airborne </w:t>
      </w:r>
      <w:r w:rsidR="008509E2" w:rsidRPr="008509E2">
        <w:t>volatile organic compound</w:t>
      </w:r>
      <w:r w:rsidR="003F40E1">
        <w:t xml:space="preserve">s </w:t>
      </w:r>
      <w:r w:rsidR="009D76FD" w:rsidRPr="009D76FD">
        <w:t xml:space="preserve">associated with reduced use of cleaning chemicals, personal care products and fragrances, </w:t>
      </w:r>
      <w:r w:rsidR="000A61FB">
        <w:t xml:space="preserve">which led to a </w:t>
      </w:r>
      <w:r w:rsidR="009D76FD" w:rsidRPr="009D76FD">
        <w:t xml:space="preserve">reduction in the patient symptoms. </w:t>
      </w:r>
      <w:r w:rsidR="008509E2">
        <w:t>In contrast, homes without such improvement</w:t>
      </w:r>
      <w:r w:rsidR="003F40E1">
        <w:t>s</w:t>
      </w:r>
      <w:r w:rsidR="008509E2">
        <w:t xml:space="preserve"> </w:t>
      </w:r>
      <w:r w:rsidR="003F40E1">
        <w:t>were generally not associated with symptom improvement.</w:t>
      </w:r>
    </w:p>
    <w:p w14:paraId="57AA7D0E" w14:textId="79EFCD86" w:rsidR="009D170E" w:rsidRDefault="00FE47A4" w:rsidP="00FE47A4">
      <w:r>
        <w:t>The researchers conclude</w:t>
      </w:r>
      <w:r w:rsidR="006F6D50">
        <w:t>d</w:t>
      </w:r>
      <w:r>
        <w:t xml:space="preserve"> that </w:t>
      </w:r>
      <w:r w:rsidR="00D57183">
        <w:t>indoor air problems</w:t>
      </w:r>
      <w:r w:rsidR="002A1049">
        <w:t xml:space="preserve"> are often unreported by individuals</w:t>
      </w:r>
      <w:r w:rsidR="000F7E62">
        <w:t xml:space="preserve"> </w:t>
      </w:r>
      <w:r w:rsidR="000A61FB">
        <w:t xml:space="preserve">and many of </w:t>
      </w:r>
      <w:r w:rsidR="000F7E62">
        <w:t xml:space="preserve">us </w:t>
      </w:r>
      <w:r w:rsidR="000A61FB">
        <w:t xml:space="preserve">typically </w:t>
      </w:r>
      <w:r w:rsidR="000F7E62">
        <w:t xml:space="preserve">view </w:t>
      </w:r>
      <w:r w:rsidR="000A61FB">
        <w:t>our</w:t>
      </w:r>
      <w:r w:rsidR="002A1049">
        <w:t xml:space="preserve"> homes </w:t>
      </w:r>
      <w:r>
        <w:t xml:space="preserve">as </w:t>
      </w:r>
      <w:r w:rsidR="000F7E62">
        <w:t>‘</w:t>
      </w:r>
      <w:r>
        <w:t>safe havens</w:t>
      </w:r>
      <w:r w:rsidR="000F7E62">
        <w:t>’</w:t>
      </w:r>
      <w:r>
        <w:t xml:space="preserve">. People are often unaware of </w:t>
      </w:r>
      <w:r w:rsidR="000F7E62">
        <w:t xml:space="preserve">potentially harmful exposures to toxins even on a low level </w:t>
      </w:r>
      <w:r>
        <w:t xml:space="preserve">and rarely mention any </w:t>
      </w:r>
      <w:r w:rsidR="000F7E62">
        <w:t xml:space="preserve">such </w:t>
      </w:r>
      <w:r>
        <w:t xml:space="preserve">concerns during medical visits. </w:t>
      </w:r>
      <w:r w:rsidR="006F6D50">
        <w:t xml:space="preserve">As such, </w:t>
      </w:r>
      <w:r w:rsidR="000F7E62">
        <w:t xml:space="preserve">the </w:t>
      </w:r>
      <w:r w:rsidR="006F6D50">
        <w:t>consideration of i</w:t>
      </w:r>
      <w:r>
        <w:t xml:space="preserve">ndoor air problems simply </w:t>
      </w:r>
      <w:r w:rsidR="00514251">
        <w:t>is</w:t>
      </w:r>
      <w:r>
        <w:t xml:space="preserve"> not part of </w:t>
      </w:r>
      <w:r w:rsidR="006F6D50">
        <w:t xml:space="preserve">the </w:t>
      </w:r>
      <w:r w:rsidR="009D170E">
        <w:t>established medical approach</w:t>
      </w:r>
      <w:r w:rsidR="002503BF">
        <w:t xml:space="preserve"> to patient care</w:t>
      </w:r>
      <w:r>
        <w:t xml:space="preserve">. </w:t>
      </w:r>
    </w:p>
    <w:p w14:paraId="338D0AAE" w14:textId="174AF546" w:rsidR="009D76FD" w:rsidRDefault="000614FE" w:rsidP="00FE47A4">
      <w:r>
        <w:lastRenderedPageBreak/>
        <w:t>These k</w:t>
      </w:r>
      <w:r w:rsidR="009D170E">
        <w:t xml:space="preserve">ey findings </w:t>
      </w:r>
      <w:r>
        <w:t xml:space="preserve">confirm </w:t>
      </w:r>
      <w:r w:rsidR="009D170E">
        <w:t xml:space="preserve">that not only is </w:t>
      </w:r>
      <w:r w:rsidR="004C0932">
        <w:t>chemical intolerance</w:t>
      </w:r>
      <w:r w:rsidR="009D170E">
        <w:t xml:space="preserve"> a prevalent problem, </w:t>
      </w:r>
      <w:r w:rsidR="005239CA">
        <w:t xml:space="preserve">but </w:t>
      </w:r>
      <w:r w:rsidR="009D170E">
        <w:t xml:space="preserve">it is one that can be </w:t>
      </w:r>
      <w:r>
        <w:t xml:space="preserve">effectively </w:t>
      </w:r>
      <w:r w:rsidR="009D170E">
        <w:t xml:space="preserve">addressed with appropriate support and advice for </w:t>
      </w:r>
      <w:r w:rsidR="00FE47A4">
        <w:t xml:space="preserve">susceptible patients. </w:t>
      </w:r>
    </w:p>
    <w:p w14:paraId="11614B25" w14:textId="77777777" w:rsidR="003F40E1" w:rsidRDefault="003F40E1" w:rsidP="00C2563F"/>
    <w:p w14:paraId="0C5AF4ED" w14:textId="4DD5C373" w:rsidR="00CD6F0C" w:rsidRDefault="007C19D3" w:rsidP="00801893">
      <w:r>
        <w:t>This video is a summary of ‘</w:t>
      </w:r>
      <w:r w:rsidR="00801893">
        <w:t>Does improving indoor air quality lessen</w:t>
      </w:r>
      <w:r w:rsidR="00801893">
        <w:t xml:space="preserve"> </w:t>
      </w:r>
      <w:r w:rsidR="00801893">
        <w:t>symptoms associated with chemical</w:t>
      </w:r>
      <w:r w:rsidR="00801893">
        <w:t xml:space="preserve"> </w:t>
      </w:r>
      <w:r w:rsidR="00801893">
        <w:t>intolerance?</w:t>
      </w:r>
      <w:r>
        <w:t xml:space="preserve">’ published </w:t>
      </w:r>
      <w:r w:rsidR="001F31BE">
        <w:t>in the journal</w:t>
      </w:r>
      <w:r w:rsidR="00801893">
        <w:t xml:space="preserve"> </w:t>
      </w:r>
      <w:r w:rsidR="00A539D9" w:rsidRPr="00A539D9">
        <w:t>Primary Health Care Research &amp; Development</w:t>
      </w:r>
      <w:r w:rsidR="00FC076C" w:rsidRPr="00FC076C">
        <w:t xml:space="preserve">. </w:t>
      </w:r>
      <w:r w:rsidR="00FC076C">
        <w:t xml:space="preserve">DOI: </w:t>
      </w:r>
      <w:hyperlink r:id="rId4" w:history="1">
        <w:r w:rsidR="00156F20" w:rsidRPr="005A2105">
          <w:rPr>
            <w:rStyle w:val="Hyperlink"/>
          </w:rPr>
          <w:t>https://doi.org/10.1017/S1463423621000864</w:t>
        </w:r>
      </w:hyperlink>
    </w:p>
    <w:p w14:paraId="4F0D07BD" w14:textId="5FCBC10F" w:rsidR="00156F20" w:rsidRDefault="00F824BC" w:rsidP="00442773">
      <w:r w:rsidRPr="006F1E61">
        <w:t xml:space="preserve">For more information, visit </w:t>
      </w:r>
      <w:r w:rsidR="008A1DE5" w:rsidRPr="008A1DE5">
        <w:t xml:space="preserve">https://tiltresearch.org/ </w:t>
      </w:r>
      <w:r>
        <w:t xml:space="preserve">or connect with Raymond Palmer at </w:t>
      </w:r>
      <w:r w:rsidR="006F1E61" w:rsidRPr="006F1E61">
        <w:t>palmerr@uthscsa.edu</w:t>
      </w:r>
    </w:p>
    <w:sectPr w:rsidR="00156F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CILIzNLY3MzMxNLcyUdpeDU4uLM/DyQAtNaALqb8egsAAAA"/>
  </w:docVars>
  <w:rsids>
    <w:rsidRoot w:val="002B72CE"/>
    <w:rsid w:val="00010DE4"/>
    <w:rsid w:val="00011105"/>
    <w:rsid w:val="00014F65"/>
    <w:rsid w:val="000257CA"/>
    <w:rsid w:val="00055B78"/>
    <w:rsid w:val="000614FE"/>
    <w:rsid w:val="000636F4"/>
    <w:rsid w:val="000A61FB"/>
    <w:rsid w:val="000B6200"/>
    <w:rsid w:val="000C0DC7"/>
    <w:rsid w:val="000E6969"/>
    <w:rsid w:val="000F4AFE"/>
    <w:rsid w:val="000F7E62"/>
    <w:rsid w:val="00105468"/>
    <w:rsid w:val="0011266B"/>
    <w:rsid w:val="00114A99"/>
    <w:rsid w:val="00132EFC"/>
    <w:rsid w:val="00156F20"/>
    <w:rsid w:val="00165ED9"/>
    <w:rsid w:val="001A04D7"/>
    <w:rsid w:val="001E4E63"/>
    <w:rsid w:val="001F31BE"/>
    <w:rsid w:val="002052A4"/>
    <w:rsid w:val="002227E7"/>
    <w:rsid w:val="00242DFF"/>
    <w:rsid w:val="00243566"/>
    <w:rsid w:val="002503BF"/>
    <w:rsid w:val="002623CD"/>
    <w:rsid w:val="002716AA"/>
    <w:rsid w:val="00272857"/>
    <w:rsid w:val="00277E6C"/>
    <w:rsid w:val="00291034"/>
    <w:rsid w:val="00295E9B"/>
    <w:rsid w:val="00296390"/>
    <w:rsid w:val="002A1049"/>
    <w:rsid w:val="002A274D"/>
    <w:rsid w:val="002B72CE"/>
    <w:rsid w:val="002C4EEF"/>
    <w:rsid w:val="002E39F9"/>
    <w:rsid w:val="002F09E1"/>
    <w:rsid w:val="003011A8"/>
    <w:rsid w:val="00322DA6"/>
    <w:rsid w:val="003365C9"/>
    <w:rsid w:val="00337CBC"/>
    <w:rsid w:val="003523B0"/>
    <w:rsid w:val="00370A0B"/>
    <w:rsid w:val="003817B1"/>
    <w:rsid w:val="00386AFA"/>
    <w:rsid w:val="003A3ABF"/>
    <w:rsid w:val="003C0186"/>
    <w:rsid w:val="003C394C"/>
    <w:rsid w:val="003D078A"/>
    <w:rsid w:val="003F40E1"/>
    <w:rsid w:val="00413EB2"/>
    <w:rsid w:val="00416C4B"/>
    <w:rsid w:val="00440F12"/>
    <w:rsid w:val="00442773"/>
    <w:rsid w:val="004607CA"/>
    <w:rsid w:val="00471BB6"/>
    <w:rsid w:val="00476672"/>
    <w:rsid w:val="004A10D0"/>
    <w:rsid w:val="004C0932"/>
    <w:rsid w:val="005056F6"/>
    <w:rsid w:val="00511D46"/>
    <w:rsid w:val="00514251"/>
    <w:rsid w:val="005239CA"/>
    <w:rsid w:val="00530014"/>
    <w:rsid w:val="0053350A"/>
    <w:rsid w:val="00544D67"/>
    <w:rsid w:val="00552CF1"/>
    <w:rsid w:val="00562F7F"/>
    <w:rsid w:val="005669E2"/>
    <w:rsid w:val="005A0184"/>
    <w:rsid w:val="005C2809"/>
    <w:rsid w:val="005E6157"/>
    <w:rsid w:val="005F5FA7"/>
    <w:rsid w:val="006035BD"/>
    <w:rsid w:val="00634249"/>
    <w:rsid w:val="00642499"/>
    <w:rsid w:val="006553BD"/>
    <w:rsid w:val="00664A08"/>
    <w:rsid w:val="00670142"/>
    <w:rsid w:val="00695528"/>
    <w:rsid w:val="00697788"/>
    <w:rsid w:val="006A5A2A"/>
    <w:rsid w:val="006B6BCE"/>
    <w:rsid w:val="006C2E1E"/>
    <w:rsid w:val="006C3E2C"/>
    <w:rsid w:val="006C6139"/>
    <w:rsid w:val="006E29D8"/>
    <w:rsid w:val="006F1E61"/>
    <w:rsid w:val="006F6D50"/>
    <w:rsid w:val="00721BE2"/>
    <w:rsid w:val="007245CD"/>
    <w:rsid w:val="0072748A"/>
    <w:rsid w:val="007346E0"/>
    <w:rsid w:val="00737FCE"/>
    <w:rsid w:val="00751949"/>
    <w:rsid w:val="007A559D"/>
    <w:rsid w:val="007B278B"/>
    <w:rsid w:val="007B46B0"/>
    <w:rsid w:val="007B68C9"/>
    <w:rsid w:val="007C19D3"/>
    <w:rsid w:val="007C5D65"/>
    <w:rsid w:val="007E11DB"/>
    <w:rsid w:val="00801893"/>
    <w:rsid w:val="00817C43"/>
    <w:rsid w:val="008324C2"/>
    <w:rsid w:val="00834BE8"/>
    <w:rsid w:val="00840C42"/>
    <w:rsid w:val="008509E2"/>
    <w:rsid w:val="00851136"/>
    <w:rsid w:val="00886708"/>
    <w:rsid w:val="008879D9"/>
    <w:rsid w:val="00892552"/>
    <w:rsid w:val="008A1DE5"/>
    <w:rsid w:val="008B1559"/>
    <w:rsid w:val="008C07ED"/>
    <w:rsid w:val="008D3F28"/>
    <w:rsid w:val="008F0293"/>
    <w:rsid w:val="008F4922"/>
    <w:rsid w:val="00911613"/>
    <w:rsid w:val="009119EF"/>
    <w:rsid w:val="00921E13"/>
    <w:rsid w:val="00922111"/>
    <w:rsid w:val="009269B3"/>
    <w:rsid w:val="009327DB"/>
    <w:rsid w:val="00934625"/>
    <w:rsid w:val="00940E49"/>
    <w:rsid w:val="00950CA9"/>
    <w:rsid w:val="00955B4E"/>
    <w:rsid w:val="00963159"/>
    <w:rsid w:val="009828CF"/>
    <w:rsid w:val="00995FED"/>
    <w:rsid w:val="00997E75"/>
    <w:rsid w:val="009A2AA0"/>
    <w:rsid w:val="009C46A4"/>
    <w:rsid w:val="009D170E"/>
    <w:rsid w:val="009D305C"/>
    <w:rsid w:val="009D76FD"/>
    <w:rsid w:val="00A342F5"/>
    <w:rsid w:val="00A539D9"/>
    <w:rsid w:val="00A80940"/>
    <w:rsid w:val="00A93BB9"/>
    <w:rsid w:val="00AF1390"/>
    <w:rsid w:val="00B015E9"/>
    <w:rsid w:val="00B24B3A"/>
    <w:rsid w:val="00B4784D"/>
    <w:rsid w:val="00B6665A"/>
    <w:rsid w:val="00B74322"/>
    <w:rsid w:val="00B76303"/>
    <w:rsid w:val="00BA6F23"/>
    <w:rsid w:val="00BB76B4"/>
    <w:rsid w:val="00BE178D"/>
    <w:rsid w:val="00BE7932"/>
    <w:rsid w:val="00BF4846"/>
    <w:rsid w:val="00C2563F"/>
    <w:rsid w:val="00C31AF2"/>
    <w:rsid w:val="00C40EAF"/>
    <w:rsid w:val="00C55EFF"/>
    <w:rsid w:val="00C76BFC"/>
    <w:rsid w:val="00C8074D"/>
    <w:rsid w:val="00CA0F63"/>
    <w:rsid w:val="00CA392D"/>
    <w:rsid w:val="00CB4D14"/>
    <w:rsid w:val="00CD115A"/>
    <w:rsid w:val="00CD4948"/>
    <w:rsid w:val="00CD6F0C"/>
    <w:rsid w:val="00CE0C84"/>
    <w:rsid w:val="00CE2408"/>
    <w:rsid w:val="00D06367"/>
    <w:rsid w:val="00D310DE"/>
    <w:rsid w:val="00D35479"/>
    <w:rsid w:val="00D46896"/>
    <w:rsid w:val="00D57183"/>
    <w:rsid w:val="00D860F5"/>
    <w:rsid w:val="00DA6912"/>
    <w:rsid w:val="00DD22E5"/>
    <w:rsid w:val="00DD23CF"/>
    <w:rsid w:val="00DE6449"/>
    <w:rsid w:val="00E0004D"/>
    <w:rsid w:val="00E130AE"/>
    <w:rsid w:val="00E2055A"/>
    <w:rsid w:val="00E20917"/>
    <w:rsid w:val="00E224A3"/>
    <w:rsid w:val="00E22656"/>
    <w:rsid w:val="00E24888"/>
    <w:rsid w:val="00E360E5"/>
    <w:rsid w:val="00E37C98"/>
    <w:rsid w:val="00E45526"/>
    <w:rsid w:val="00E74482"/>
    <w:rsid w:val="00E87531"/>
    <w:rsid w:val="00E87CAF"/>
    <w:rsid w:val="00EA074C"/>
    <w:rsid w:val="00EA183D"/>
    <w:rsid w:val="00ED5676"/>
    <w:rsid w:val="00EF1AF7"/>
    <w:rsid w:val="00F36851"/>
    <w:rsid w:val="00F567C9"/>
    <w:rsid w:val="00F655D9"/>
    <w:rsid w:val="00F65B98"/>
    <w:rsid w:val="00F75E11"/>
    <w:rsid w:val="00F824BC"/>
    <w:rsid w:val="00F9302C"/>
    <w:rsid w:val="00FC076C"/>
    <w:rsid w:val="00FE4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6B830"/>
  <w15:chartTrackingRefBased/>
  <w15:docId w15:val="{9218578A-5BB3-4159-AEA6-760CD7949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C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809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9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9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9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94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56F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6F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C19D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017/S146342362100086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521</Words>
  <Characters>2974</Characters>
  <Application>Microsoft Office Word</Application>
  <DocSecurity>0</DocSecurity>
  <Lines>24</Lines>
  <Paragraphs>6</Paragraphs>
  <ScaleCrop>false</ScaleCrop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D</dc:creator>
  <cp:keywords/>
  <dc:description/>
  <cp:lastModifiedBy>CD</cp:lastModifiedBy>
  <cp:revision>21</cp:revision>
  <dcterms:created xsi:type="dcterms:W3CDTF">2022-02-11T15:56:00Z</dcterms:created>
  <dcterms:modified xsi:type="dcterms:W3CDTF">2022-02-20T17:16:00Z</dcterms:modified>
</cp:coreProperties>
</file>